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65BC" w:rsidRDefault="00B64BF6">
      <w:pPr>
        <w:pStyle w:val="a4"/>
      </w:pPr>
      <w:bookmarkStart w:id="0" w:name="_GoBack"/>
      <w:bookmarkEnd w:id="0"/>
      <w:r>
        <w:t>Отчет по лабораторной работе №1</w:t>
      </w:r>
    </w:p>
    <w:p w:rsidR="00E965BC" w:rsidRDefault="00B64BF6">
      <w:pPr>
        <w:pStyle w:val="a5"/>
      </w:pPr>
      <w:r>
        <w:t>Установка и конфигурация операционной системы на виртуальную машину</w:t>
      </w:r>
    </w:p>
    <w:p w:rsidR="00E965BC" w:rsidRDefault="00B64BF6">
      <w:pPr>
        <w:pStyle w:val="Author"/>
      </w:pPr>
      <w:r>
        <w:t>Асеинова Елизавета</w:t>
      </w:r>
    </w:p>
    <w:p w:rsidR="00E965BC" w:rsidRDefault="00B64BF6">
      <w:pPr>
        <w:pStyle w:val="a6"/>
      </w:pPr>
      <w:r>
        <w:t>2022 Sep 6th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56048352"/>
        <w:docPartObj>
          <w:docPartGallery w:val="Table of Contents"/>
          <w:docPartUnique/>
        </w:docPartObj>
      </w:sdtPr>
      <w:sdtEndPr/>
      <w:sdtContent>
        <w:p w:rsidR="00E965BC" w:rsidRDefault="00B64BF6">
          <w:pPr>
            <w:pStyle w:val="ae"/>
          </w:pPr>
          <w:r>
            <w:t>Содержание</w:t>
          </w:r>
        </w:p>
        <w:p w:rsidR="00FB3A9A" w:rsidRDefault="00B64BF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B3A9A">
            <w:fldChar w:fldCharType="separate"/>
          </w:r>
          <w:hyperlink w:anchor="_Toc113480999" w:history="1">
            <w:r w:rsidR="00FB3A9A" w:rsidRPr="00850796">
              <w:rPr>
                <w:rStyle w:val="ad"/>
                <w:noProof/>
              </w:rPr>
              <w:t>1</w:t>
            </w:r>
            <w:r w:rsidR="00FB3A9A">
              <w:rPr>
                <w:noProof/>
              </w:rPr>
              <w:tab/>
            </w:r>
            <w:r w:rsidR="00FB3A9A" w:rsidRPr="00850796">
              <w:rPr>
                <w:rStyle w:val="ad"/>
                <w:noProof/>
              </w:rPr>
              <w:t>Цель работы</w:t>
            </w:r>
            <w:r w:rsidR="00FB3A9A">
              <w:rPr>
                <w:noProof/>
                <w:webHidden/>
              </w:rPr>
              <w:tab/>
            </w:r>
            <w:r w:rsidR="00FB3A9A">
              <w:rPr>
                <w:noProof/>
                <w:webHidden/>
              </w:rPr>
              <w:fldChar w:fldCharType="begin"/>
            </w:r>
            <w:r w:rsidR="00FB3A9A">
              <w:rPr>
                <w:noProof/>
                <w:webHidden/>
              </w:rPr>
              <w:instrText xml:space="preserve"> PAGEREF _Toc113480999 \h </w:instrText>
            </w:r>
            <w:r w:rsidR="00FB3A9A">
              <w:rPr>
                <w:noProof/>
                <w:webHidden/>
              </w:rPr>
            </w:r>
            <w:r w:rsidR="00FB3A9A">
              <w:rPr>
                <w:noProof/>
                <w:webHidden/>
              </w:rPr>
              <w:fldChar w:fldCharType="separate"/>
            </w:r>
            <w:r w:rsidR="00FB3A9A">
              <w:rPr>
                <w:noProof/>
                <w:webHidden/>
              </w:rPr>
              <w:t>1</w:t>
            </w:r>
            <w:r w:rsidR="00FB3A9A">
              <w:rPr>
                <w:noProof/>
                <w:webHidden/>
              </w:rPr>
              <w:fldChar w:fldCharType="end"/>
            </w:r>
          </w:hyperlink>
        </w:p>
        <w:p w:rsidR="00FB3A9A" w:rsidRDefault="00FB3A9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3481000" w:history="1">
            <w:r w:rsidRPr="00850796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85079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481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3A9A" w:rsidRDefault="00FB3A9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3481001" w:history="1">
            <w:r w:rsidRPr="00850796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850796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481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3A9A" w:rsidRDefault="00FB3A9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3481002" w:history="1">
            <w:r w:rsidRPr="00850796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850796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481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3A9A" w:rsidRDefault="00FB3A9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3481003" w:history="1">
            <w:r w:rsidRPr="00850796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850796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481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65BC" w:rsidRDefault="00B64BF6">
          <w:r>
            <w:fldChar w:fldCharType="end"/>
          </w:r>
        </w:p>
      </w:sdtContent>
    </w:sdt>
    <w:p w:rsidR="00E965BC" w:rsidRDefault="00B64BF6">
      <w:pPr>
        <w:pStyle w:val="1"/>
      </w:pPr>
      <w:bookmarkStart w:id="1" w:name="цель-работы"/>
      <w:bookmarkStart w:id="2" w:name="_Toc113480999"/>
      <w:r>
        <w:rPr>
          <w:rStyle w:val="SectionNumber"/>
        </w:rPr>
        <w:t>1</w:t>
      </w:r>
      <w:r>
        <w:tab/>
        <w:t>Цель работы</w:t>
      </w:r>
      <w:bookmarkEnd w:id="2"/>
    </w:p>
    <w:p w:rsidR="00E965BC" w:rsidRDefault="00B64BF6">
      <w:pPr>
        <w:pStyle w:val="FirstParagraph"/>
      </w:pPr>
      <w:r>
        <w:t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:rsidR="00E965BC" w:rsidRDefault="00B64BF6">
      <w:pPr>
        <w:pStyle w:val="1"/>
      </w:pPr>
      <w:bookmarkStart w:id="3" w:name="выполнение-лабораторной-работы"/>
      <w:bookmarkStart w:id="4" w:name="_Toc113481000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4"/>
    </w:p>
    <w:p w:rsidR="00E965BC" w:rsidRDefault="00B64BF6">
      <w:pPr>
        <w:pStyle w:val="Compact"/>
        <w:numPr>
          <w:ilvl w:val="0"/>
          <w:numId w:val="2"/>
        </w:numPr>
      </w:pPr>
      <w:r>
        <w:t>Укажем каталог для виртуальных машин.</w:t>
      </w:r>
    </w:p>
    <w:p w:rsidR="00E965BC" w:rsidRDefault="00B64BF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820459"/>
            <wp:effectExtent l="0" t="0" r="0" b="0"/>
            <wp:docPr id="1" name="Picture" descr="Каталог для виртуальных машин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65BC" w:rsidRDefault="00B64BF6">
      <w:pPr>
        <w:pStyle w:val="ImageCaption"/>
      </w:pPr>
      <w:r>
        <w:t>К</w:t>
      </w:r>
      <w:r>
        <w:t>аталог для виртуальных машин</w:t>
      </w:r>
    </w:p>
    <w:p w:rsidR="00E965BC" w:rsidRDefault="00B64BF6">
      <w:pPr>
        <w:pStyle w:val="Compact"/>
        <w:numPr>
          <w:ilvl w:val="0"/>
          <w:numId w:val="3"/>
        </w:numPr>
      </w:pPr>
      <w:r>
        <w:t>Создадим новую виртуальную машину. Укажем имя виртуальной машины как логин из дисплейного класса, тип операционной системы — Linux, RedHat.</w:t>
      </w:r>
    </w:p>
    <w:p w:rsidR="00E965BC" w:rsidRDefault="00B64BF6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4316223" cy="3030948"/>
            <wp:effectExtent l="0" t="0" r="0" b="0"/>
            <wp:docPr id="2" name="Picture" descr="Создание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223" cy="303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65BC" w:rsidRDefault="00B64BF6">
      <w:pPr>
        <w:pStyle w:val="ImageCaption"/>
      </w:pPr>
      <w:r>
        <w:t>Создание виртуальной машины</w:t>
      </w:r>
    </w:p>
    <w:p w:rsidR="00E965BC" w:rsidRDefault="00B64BF6">
      <w:pPr>
        <w:pStyle w:val="Compact"/>
        <w:numPr>
          <w:ilvl w:val="0"/>
          <w:numId w:val="4"/>
        </w:numPr>
      </w:pPr>
      <w:r>
        <w:t>Зададим основную память виртуальной машины и конфигурацию</w:t>
      </w:r>
      <w:r>
        <w:t xml:space="preserve"> жесткого диска.</w:t>
      </w:r>
    </w:p>
    <w:p w:rsidR="00E965BC" w:rsidRDefault="00B64BF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207518" cy="2787960"/>
            <wp:effectExtent l="0" t="0" r="0" b="0"/>
            <wp:docPr id="3" name="Picture" descr="Объем памя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278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65BC" w:rsidRDefault="00B64BF6">
      <w:pPr>
        <w:pStyle w:val="ImageCaption"/>
      </w:pPr>
      <w:r>
        <w:t>Объем памяти</w:t>
      </w:r>
    </w:p>
    <w:p w:rsidR="00E965BC" w:rsidRDefault="00B64BF6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4706282" cy="2864693"/>
            <wp:effectExtent l="0" t="0" r="0" b="0"/>
            <wp:docPr id="4" name="Picture" descr="Тип же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282" cy="286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65BC" w:rsidRDefault="00B64BF6">
      <w:pPr>
        <w:pStyle w:val="ImageCaption"/>
      </w:pPr>
      <w:r>
        <w:t>Тип жесткого диска</w:t>
      </w:r>
    </w:p>
    <w:p w:rsidR="00E965BC" w:rsidRDefault="00B64BF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706282" cy="3018159"/>
            <wp:effectExtent l="0" t="0" r="0" b="0"/>
            <wp:docPr id="5" name="Picture" descr="Разм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282" cy="301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65BC" w:rsidRDefault="00B64BF6">
      <w:pPr>
        <w:pStyle w:val="ImageCaption"/>
      </w:pPr>
      <w:r>
        <w:t>Размер</w:t>
      </w:r>
    </w:p>
    <w:p w:rsidR="00E965BC" w:rsidRDefault="00B64BF6">
      <w:pPr>
        <w:pStyle w:val="Compact"/>
        <w:numPr>
          <w:ilvl w:val="0"/>
          <w:numId w:val="5"/>
        </w:numPr>
      </w:pPr>
      <w:r>
        <w:t>Добавим новый привод оптических дисков и выберем образ операционной системы Linux Rocky.</w:t>
      </w:r>
    </w:p>
    <w:p w:rsidR="00E965BC" w:rsidRDefault="00B64BF6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329109"/>
            <wp:effectExtent l="0" t="0" r="0" b="0"/>
            <wp:docPr id="6" name="Picture" descr="Подключение Rock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65BC" w:rsidRDefault="00B64BF6">
      <w:pPr>
        <w:pStyle w:val="ImageCaption"/>
      </w:pPr>
      <w:r>
        <w:t>Подключение Rocky</w:t>
      </w:r>
    </w:p>
    <w:p w:rsidR="00E965BC" w:rsidRDefault="00B64BF6">
      <w:pPr>
        <w:pStyle w:val="Compact"/>
        <w:numPr>
          <w:ilvl w:val="0"/>
          <w:numId w:val="6"/>
        </w:numPr>
      </w:pPr>
      <w:r>
        <w:t>Запустим виртуальную машину. В разделе выбора программ укажем в качестве базового окружения Server with GUI, а в качестве дополнения — Development Tools, отключим KDUMP, место установки ОС оставляем без изменения, установливаем пароль для root и пользовате</w:t>
      </w:r>
      <w:r>
        <w:t>ля с правами администратора.</w:t>
      </w:r>
    </w:p>
    <w:p w:rsidR="00E965BC" w:rsidRDefault="00B64BF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47496" cy="3555289"/>
            <wp:effectExtent l="0" t="0" r="0" b="0"/>
            <wp:docPr id="7" name="Picture" descr="Задание логина и паро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7496" cy="3555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65BC" w:rsidRDefault="00B64BF6">
      <w:pPr>
        <w:pStyle w:val="ImageCaption"/>
      </w:pPr>
      <w:r>
        <w:t>Задание логина и пароля</w:t>
      </w:r>
    </w:p>
    <w:p w:rsidR="00E965BC" w:rsidRDefault="00B64BF6">
      <w:pPr>
        <w:pStyle w:val="Compact"/>
        <w:numPr>
          <w:ilvl w:val="0"/>
          <w:numId w:val="7"/>
        </w:numPr>
      </w:pPr>
      <w:r>
        <w:lastRenderedPageBreak/>
        <w:t>Перезапустим виртуальную машину и откроем терминал. С помощью команды dmesg проанализируем последовательность загрузки системы. С помощью команды grep получим информацию о версии ядра Linux, частоте пр</w:t>
      </w:r>
      <w:r>
        <w:t>оцессора, модели процессора, объеме доступной оперативной памяти, типе обнаруженного гипервизора, типе файловой системы корневого раздела, и последовательности монтирования файловых систем.</w:t>
      </w:r>
    </w:p>
    <w:p w:rsidR="00E965BC" w:rsidRDefault="00B64BF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591183" cy="2800749"/>
            <wp:effectExtent l="0" t="0" r="0" b="0"/>
            <wp:docPr id="8" name="Picture" descr="Последовательность загрузки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183" cy="2800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65BC" w:rsidRDefault="00B64BF6">
      <w:pPr>
        <w:pStyle w:val="ImageCaption"/>
      </w:pPr>
      <w:r>
        <w:t>Последовательность загрузки системы</w:t>
      </w:r>
    </w:p>
    <w:p w:rsidR="00E965BC" w:rsidRDefault="00B64BF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687099" cy="696990"/>
            <wp:effectExtent l="0" t="0" r="0" b="0"/>
            <wp:docPr id="9" name="Picture" descr="Версия яд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099" cy="69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65BC" w:rsidRDefault="00B64BF6">
      <w:pPr>
        <w:pStyle w:val="ImageCaption"/>
      </w:pPr>
      <w:r>
        <w:t>Версия ядра</w:t>
      </w:r>
    </w:p>
    <w:p w:rsidR="00E965BC" w:rsidRDefault="00B64BF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591183" cy="505158"/>
            <wp:effectExtent l="0" t="0" r="0" b="0"/>
            <wp:docPr id="10" name="Picture" descr="Частота процесс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183" cy="50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65BC" w:rsidRDefault="00B64BF6">
      <w:pPr>
        <w:pStyle w:val="ImageCaption"/>
      </w:pPr>
      <w:r>
        <w:t>Частота проц</w:t>
      </w:r>
      <w:r>
        <w:t>ессора</w:t>
      </w:r>
    </w:p>
    <w:p w:rsidR="00E965BC" w:rsidRDefault="00B64BF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591183" cy="428425"/>
            <wp:effectExtent l="0" t="0" r="0" b="0"/>
            <wp:docPr id="11" name="Picture" descr="Модель процесс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8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183" cy="42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65BC" w:rsidRDefault="00B64BF6">
      <w:pPr>
        <w:pStyle w:val="ImageCaption"/>
      </w:pPr>
      <w:r>
        <w:t>Модель процессора</w:t>
      </w:r>
    </w:p>
    <w:p w:rsidR="00E965BC" w:rsidRDefault="00B64BF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687099" cy="326114"/>
            <wp:effectExtent l="0" t="0" r="0" b="0"/>
            <wp:docPr id="12" name="Picture" descr="Объем доступной ОП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099" cy="32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65BC" w:rsidRDefault="00B64BF6">
      <w:pPr>
        <w:pStyle w:val="ImageCaption"/>
      </w:pPr>
      <w:r>
        <w:t>Объем доступной ОП</w:t>
      </w:r>
    </w:p>
    <w:p w:rsidR="00E965BC" w:rsidRDefault="00B64BF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111602" cy="422030"/>
            <wp:effectExtent l="0" t="0" r="0" b="0"/>
            <wp:docPr id="13" name="Picture" descr="Тип гипервиз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602" cy="42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65BC" w:rsidRDefault="00B64BF6">
      <w:pPr>
        <w:pStyle w:val="ImageCaption"/>
      </w:pPr>
      <w:r>
        <w:t>Тип гипервизора</w:t>
      </w:r>
    </w:p>
    <w:p w:rsidR="00E965BC" w:rsidRDefault="00B64BF6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421006" cy="517946"/>
            <wp:effectExtent l="0" t="0" r="0" b="0"/>
            <wp:docPr id="14" name="Picture" descr="Тип файловой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006" cy="51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65BC" w:rsidRDefault="00B64BF6">
      <w:pPr>
        <w:pStyle w:val="ImageCaption"/>
      </w:pPr>
      <w:r>
        <w:t>Тип файловой системы</w:t>
      </w:r>
    </w:p>
    <w:p w:rsidR="00E965BC" w:rsidRDefault="00B64BF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687099" cy="2097365"/>
            <wp:effectExtent l="0" t="0" r="0" b="0"/>
            <wp:docPr id="15" name="Picture" descr="Последовательность монт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099" cy="2097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65BC" w:rsidRDefault="00B64BF6">
      <w:pPr>
        <w:pStyle w:val="ImageCaption"/>
      </w:pPr>
      <w:r>
        <w:t>Последовательность монтирования</w:t>
      </w:r>
    </w:p>
    <w:p w:rsidR="00E965BC" w:rsidRDefault="00B64BF6">
      <w:pPr>
        <w:pStyle w:val="1"/>
      </w:pPr>
      <w:bookmarkStart w:id="5" w:name="выводы"/>
      <w:bookmarkStart w:id="6" w:name="_Toc113481001"/>
      <w:bookmarkEnd w:id="3"/>
      <w:r>
        <w:rPr>
          <w:rStyle w:val="SectionNumber"/>
        </w:rPr>
        <w:t>3</w:t>
      </w:r>
      <w:r>
        <w:tab/>
        <w:t>Выводы</w:t>
      </w:r>
      <w:bookmarkEnd w:id="6"/>
    </w:p>
    <w:p w:rsidR="00E965BC" w:rsidRDefault="00B64BF6">
      <w:pPr>
        <w:pStyle w:val="FirstParagraph"/>
      </w:pPr>
      <w:r>
        <w:t>В ходе работы мы приобрели практические навыки установки операционной системы на виртуальную машину и осуществили настройки минимально необходимых для дальнейшей работы сервисов.</w:t>
      </w:r>
    </w:p>
    <w:p w:rsidR="00E965BC" w:rsidRDefault="00B64BF6">
      <w:pPr>
        <w:pStyle w:val="1"/>
      </w:pPr>
      <w:bookmarkStart w:id="7" w:name="контрольные-вопросы"/>
      <w:bookmarkStart w:id="8" w:name="_Toc113481002"/>
      <w:bookmarkEnd w:id="5"/>
      <w:r>
        <w:rPr>
          <w:rStyle w:val="SectionNumber"/>
        </w:rPr>
        <w:t>4</w:t>
      </w:r>
      <w:r>
        <w:tab/>
        <w:t>Контрольные вопросы</w:t>
      </w:r>
      <w:bookmarkEnd w:id="8"/>
    </w:p>
    <w:p w:rsidR="00E965BC" w:rsidRDefault="00B64BF6">
      <w:pPr>
        <w:numPr>
          <w:ilvl w:val="0"/>
          <w:numId w:val="8"/>
        </w:numPr>
      </w:pPr>
      <w:r>
        <w:t>Учётная запись содержит сведения, необходимые для опозн</w:t>
      </w:r>
      <w:r>
        <w:t>ания пользователя при подключении к системе - логин и пароль.</w:t>
      </w:r>
    </w:p>
    <w:p w:rsidR="00E965BC" w:rsidRDefault="00B64BF6">
      <w:pPr>
        <w:numPr>
          <w:ilvl w:val="0"/>
          <w:numId w:val="8"/>
        </w:numPr>
      </w:pPr>
      <w:r>
        <w:t>Команды для:</w:t>
      </w:r>
    </w:p>
    <w:p w:rsidR="00E965BC" w:rsidRDefault="00B64BF6">
      <w:pPr>
        <w:pStyle w:val="Compact"/>
        <w:numPr>
          <w:ilvl w:val="0"/>
          <w:numId w:val="9"/>
        </w:numPr>
      </w:pPr>
      <w:r>
        <w:t>для получения справки по команде - man</w:t>
      </w:r>
    </w:p>
    <w:p w:rsidR="00E965BC" w:rsidRDefault="00B64BF6">
      <w:pPr>
        <w:pStyle w:val="Compact"/>
        <w:numPr>
          <w:ilvl w:val="0"/>
          <w:numId w:val="9"/>
        </w:numPr>
      </w:pPr>
      <w:r>
        <w:t>для перемещения по файловой системе - cd</w:t>
      </w:r>
    </w:p>
    <w:p w:rsidR="00E965BC" w:rsidRDefault="00B64BF6">
      <w:pPr>
        <w:pStyle w:val="Compact"/>
        <w:numPr>
          <w:ilvl w:val="0"/>
          <w:numId w:val="9"/>
        </w:numPr>
      </w:pPr>
      <w:r>
        <w:t>для просмотра содержимого каталога - ls</w:t>
      </w:r>
    </w:p>
    <w:p w:rsidR="00E965BC" w:rsidRDefault="00B64BF6">
      <w:pPr>
        <w:pStyle w:val="Compact"/>
        <w:numPr>
          <w:ilvl w:val="0"/>
          <w:numId w:val="9"/>
        </w:numPr>
      </w:pPr>
      <w:r>
        <w:t>для определения объёма каталога - du</w:t>
      </w:r>
    </w:p>
    <w:p w:rsidR="00E965BC" w:rsidRDefault="00B64BF6">
      <w:pPr>
        <w:pStyle w:val="Compact"/>
        <w:numPr>
          <w:ilvl w:val="0"/>
          <w:numId w:val="9"/>
        </w:numPr>
      </w:pPr>
      <w:r>
        <w:t>для создания / удаления каталогов / файлов - mkdir, rm, touch</w:t>
      </w:r>
    </w:p>
    <w:p w:rsidR="00E965BC" w:rsidRDefault="00B64BF6">
      <w:pPr>
        <w:pStyle w:val="Compact"/>
        <w:numPr>
          <w:ilvl w:val="0"/>
          <w:numId w:val="9"/>
        </w:numPr>
      </w:pPr>
      <w:r>
        <w:t>для задания определённых прав на файл / каталог - chmod</w:t>
      </w:r>
    </w:p>
    <w:p w:rsidR="00E965BC" w:rsidRDefault="00B64BF6">
      <w:pPr>
        <w:pStyle w:val="Compact"/>
        <w:numPr>
          <w:ilvl w:val="0"/>
          <w:numId w:val="9"/>
        </w:numPr>
      </w:pPr>
      <w:r>
        <w:t>для просмотра истории команд - history</w:t>
      </w:r>
    </w:p>
    <w:p w:rsidR="00E965BC" w:rsidRDefault="00B64BF6">
      <w:pPr>
        <w:numPr>
          <w:ilvl w:val="0"/>
          <w:numId w:val="10"/>
        </w:numPr>
      </w:pPr>
      <w:r>
        <w:t xml:space="preserve">Файловая система — способ определения и контроля того, как будут храниться и именоваться данные на </w:t>
      </w:r>
      <w:r>
        <w:t>носителе/накопителе информации. От нее зависит способ хранения данных на накопителе, сам формат данных и то, как они будут записываться/читаться в дальнейшем. Например, «exFAT» – это сокращенное обозначение от полного английского названия «Extended File Al</w:t>
      </w:r>
      <w:r>
        <w:t xml:space="preserve">location Table» («расширенная таблица размещения файлов»). Стандарт является обновленной версией файловой системы «FAT32», созданный корпорацией «Microsoft». </w:t>
      </w:r>
      <w:r>
        <w:lastRenderedPageBreak/>
        <w:t xml:space="preserve">Основными параметрами система «exFAT» чрезвычайно похожа на «FAT32». Но главным отличием является </w:t>
      </w:r>
      <w:r>
        <w:t>устранение ограничений, присутствующих в файловой системе «FAT32», что позволяет пользователям хранить файлы намного большего размера, чем четыре гигабайта.</w:t>
      </w:r>
    </w:p>
    <w:p w:rsidR="00E965BC" w:rsidRDefault="00B64BF6">
      <w:pPr>
        <w:numPr>
          <w:ilvl w:val="0"/>
          <w:numId w:val="10"/>
        </w:numPr>
      </w:pPr>
      <w:r>
        <w:t>Выполнить команду mount без параметров или выполнить команду df -a. Также можно посмотреть содержим</w:t>
      </w:r>
      <w:r>
        <w:t>ое файла /etc/mtab.</w:t>
      </w:r>
    </w:p>
    <w:p w:rsidR="00E965BC" w:rsidRDefault="00B64BF6">
      <w:pPr>
        <w:numPr>
          <w:ilvl w:val="0"/>
          <w:numId w:val="10"/>
        </w:numPr>
      </w:pPr>
      <w:r>
        <w:t>Используя в терминале команду $ kill -сигнал pid_процесса.</w:t>
      </w:r>
    </w:p>
    <w:p w:rsidR="00E965BC" w:rsidRDefault="00B64BF6">
      <w:pPr>
        <w:pStyle w:val="1"/>
      </w:pPr>
      <w:bookmarkStart w:id="9" w:name="список-литературы"/>
      <w:bookmarkStart w:id="10" w:name="_Toc113481003"/>
      <w:bookmarkEnd w:id="7"/>
      <w:r>
        <w:rPr>
          <w:rStyle w:val="SectionNumber"/>
        </w:rPr>
        <w:t>5</w:t>
      </w:r>
      <w:r>
        <w:tab/>
        <w:t>Список литературы</w:t>
      </w:r>
      <w:bookmarkEnd w:id="10"/>
    </w:p>
    <w:p w:rsidR="00E965BC" w:rsidRDefault="00B64BF6">
      <w:pPr>
        <w:pStyle w:val="Compact"/>
        <w:numPr>
          <w:ilvl w:val="0"/>
          <w:numId w:val="11"/>
        </w:numPr>
      </w:pPr>
      <w:r>
        <w:t>Методические материалы курса</w:t>
      </w:r>
      <w:bookmarkEnd w:id="9"/>
    </w:p>
    <w:sectPr w:rsidR="00E965B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64BF6" w:rsidRDefault="00B64BF6">
      <w:pPr>
        <w:spacing w:after="0"/>
      </w:pPr>
      <w:r>
        <w:separator/>
      </w:r>
    </w:p>
  </w:endnote>
  <w:endnote w:type="continuationSeparator" w:id="0">
    <w:p w:rsidR="00B64BF6" w:rsidRDefault="00B64B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64BF6" w:rsidRDefault="00B64BF6">
      <w:r>
        <w:separator/>
      </w:r>
    </w:p>
  </w:footnote>
  <w:footnote w:type="continuationSeparator" w:id="0">
    <w:p w:rsidR="00B64BF6" w:rsidRDefault="00B64B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1A27D85"/>
    <w:multiLevelType w:val="multilevel"/>
    <w:tmpl w:val="7BC6B7A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">
    <w:nsid w:val="B3CBBDEE"/>
    <w:multiLevelType w:val="multilevel"/>
    <w:tmpl w:val="5564484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>
    <w:nsid w:val="EA454B4C"/>
    <w:multiLevelType w:val="multilevel"/>
    <w:tmpl w:val="957679C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2C1AE401"/>
    <w:multiLevelType w:val="multilevel"/>
    <w:tmpl w:val="199A9A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>
    <w:nsid w:val="47261BAD"/>
    <w:multiLevelType w:val="multilevel"/>
    <w:tmpl w:val="F1480F9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>
    <w:nsid w:val="4FBE019A"/>
    <w:multiLevelType w:val="multilevel"/>
    <w:tmpl w:val="A91E520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>
    <w:nsid w:val="615F1ED2"/>
    <w:multiLevelType w:val="multilevel"/>
    <w:tmpl w:val="AA1CA35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7">
    <w:nsid w:val="71315DCA"/>
    <w:multiLevelType w:val="multilevel"/>
    <w:tmpl w:val="67B0353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64BF6"/>
    <w:rsid w:val="00B86B75"/>
    <w:rsid w:val="00BC48D5"/>
    <w:rsid w:val="00C36279"/>
    <w:rsid w:val="00E315A3"/>
    <w:rsid w:val="00E965BC"/>
    <w:rsid w:val="00FB3A9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2AB83F2-3C89-4155-A092-B20A81042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B3A9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72</Words>
  <Characters>3263</Characters>
  <Application>Microsoft Office Word</Application>
  <DocSecurity>0</DocSecurity>
  <Lines>27</Lines>
  <Paragraphs>7</Paragraphs>
  <ScaleCrop>false</ScaleCrop>
  <Company/>
  <LinksUpToDate>false</LinksUpToDate>
  <CharactersWithSpaces>38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Асеинова Елизавета</dc:creator>
  <cp:keywords/>
  <cp:lastModifiedBy>Учетная запись Майкрософт</cp:lastModifiedBy>
  <cp:revision>3</cp:revision>
  <dcterms:created xsi:type="dcterms:W3CDTF">2022-09-07T19:09:00Z</dcterms:created>
  <dcterms:modified xsi:type="dcterms:W3CDTF">2022-09-07T19:1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2 Sep 6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group">
    <vt:lpwstr>NFIbd-01-19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institute">
    <vt:lpwstr>RUDN University, Moscow, Russian Federation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становка и конфигурация операционной системы на виртуальную машину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